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Тимур Симдян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2028550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529939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9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378821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8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212460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322939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9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3325801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3356771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6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2413459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34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2895971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5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244121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4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3653833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3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3259373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Тимур Симдянов</dc:creator>
  <dc:language>ru-RU</dc:language>
  <cp:keywords/>
  <dcterms:created xsi:type="dcterms:W3CDTF">2025-09-05T10:43:48Z</dcterms:created>
  <dcterms:modified xsi:type="dcterms:W3CDTF">2025-09-05T10:4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